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61FC42" w14:textId="77777777" w:rsidR="00433454" w:rsidRPr="003C57FD" w:rsidRDefault="00505BD5" w:rsidP="00505BD5">
      <w:pPr>
        <w:jc w:val="center"/>
        <w:rPr>
          <w:sz w:val="28"/>
          <w:szCs w:val="28"/>
        </w:rPr>
      </w:pPr>
      <w:r w:rsidRPr="003C57FD">
        <w:rPr>
          <w:sz w:val="28"/>
          <w:szCs w:val="28"/>
        </w:rPr>
        <w:t>Advanced Data Analysis</w:t>
      </w:r>
    </w:p>
    <w:p w14:paraId="27C05EEB" w14:textId="187114C0" w:rsidR="00505BD5" w:rsidRPr="003C57FD" w:rsidRDefault="00505BD5" w:rsidP="003C57FD">
      <w:pPr>
        <w:jc w:val="center"/>
        <w:rPr>
          <w:sz w:val="28"/>
          <w:szCs w:val="28"/>
        </w:rPr>
      </w:pPr>
      <w:r w:rsidRPr="003C57FD">
        <w:rPr>
          <w:sz w:val="28"/>
          <w:szCs w:val="28"/>
        </w:rPr>
        <w:t>Haoy</w:t>
      </w:r>
      <w:r w:rsidR="00B15765">
        <w:rPr>
          <w:sz w:val="28"/>
          <w:szCs w:val="28"/>
        </w:rPr>
        <w:t>ang Chen | hc2812 | Assignment 6</w:t>
      </w:r>
    </w:p>
    <w:p w14:paraId="2BD17F6D" w14:textId="77777777" w:rsidR="003C57FD" w:rsidRPr="000F15CC" w:rsidRDefault="003C57FD" w:rsidP="003C57FD">
      <w:pPr>
        <w:jc w:val="center"/>
      </w:pPr>
    </w:p>
    <w:p w14:paraId="26A4859A" w14:textId="495C8219" w:rsidR="00422DED" w:rsidRPr="0069721A" w:rsidRDefault="002748EC" w:rsidP="004B22A0">
      <w:pPr>
        <w:pStyle w:val="ListParagraph"/>
        <w:numPr>
          <w:ilvl w:val="0"/>
          <w:numId w:val="1"/>
        </w:numPr>
        <w:ind w:left="0"/>
        <w:rPr>
          <w:rFonts w:ascii="Times New Roman" w:hAnsi="Times New Roman" w:cs="Times New Roman"/>
        </w:rPr>
      </w:pPr>
      <w:r w:rsidRPr="0069721A">
        <w:rPr>
          <w:rFonts w:ascii="Times New Roman" w:hAnsi="Times New Roman" w:cs="Times New Roman"/>
        </w:rPr>
        <w:t>Do the analyses assuming compound symmetry, unstructured and AR(1) covariance structures and compare the results.</w:t>
      </w:r>
    </w:p>
    <w:p w14:paraId="50337D08" w14:textId="77777777" w:rsidR="00E02E19" w:rsidRPr="0085122B" w:rsidRDefault="00E02E19" w:rsidP="00E02E19">
      <w:pPr>
        <w:pStyle w:val="ListParagraph"/>
        <w:ind w:left="0"/>
      </w:pPr>
    </w:p>
    <w:p w14:paraId="73CF63A0" w14:textId="7E47F675" w:rsidR="006B2721" w:rsidRDefault="00422DED" w:rsidP="0018515D">
      <w:r w:rsidRPr="0085122B">
        <w:t xml:space="preserve">a). </w:t>
      </w:r>
      <w:r w:rsidR="002748EC">
        <w:t>Compound Symmetry</w:t>
      </w:r>
      <w:r w:rsidR="000F15CC">
        <w:t>:</w:t>
      </w:r>
    </w:p>
    <w:p w14:paraId="497B2D58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>&gt; anova(fit.cs)</w:t>
      </w:r>
    </w:p>
    <w:p w14:paraId="158766C8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 xml:space="preserve">Denom. DF: 220 </w:t>
      </w:r>
    </w:p>
    <w:p w14:paraId="067ECA05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 xml:space="preserve">            numDF   F-value p-value</w:t>
      </w:r>
    </w:p>
    <w:p w14:paraId="4918E09B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>(Intercept)     1 1125.1238  &lt;.0001</w:t>
      </w:r>
    </w:p>
    <w:p w14:paraId="5A6D7C63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>Diet            3    7.3713   1e-04</w:t>
      </w:r>
    </w:p>
    <w:p w14:paraId="3549D940" w14:textId="77777777" w:rsidR="002748EC" w:rsidRPr="002748EC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>Time            4  255.4254  &lt;.0001</w:t>
      </w:r>
    </w:p>
    <w:p w14:paraId="03E096D2" w14:textId="6D204CAE" w:rsidR="000210F4" w:rsidRDefault="002748EC" w:rsidP="002748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2748EC">
        <w:rPr>
          <w:rFonts w:ascii="Courier" w:hAnsi="Courier"/>
          <w:sz w:val="20"/>
          <w:szCs w:val="20"/>
        </w:rPr>
        <w:t>Diet:Time      12    4.0659  &lt;.0001</w:t>
      </w:r>
    </w:p>
    <w:p w14:paraId="0B2AA6A6" w14:textId="77777777" w:rsidR="002748EC" w:rsidRPr="000F15CC" w:rsidRDefault="002748EC" w:rsidP="002748EC"/>
    <w:p w14:paraId="5D47F3E3" w14:textId="10045294" w:rsidR="0098144E" w:rsidRDefault="00D35B8D" w:rsidP="000F15CC">
      <w:r w:rsidRPr="000F15CC">
        <w:t xml:space="preserve">b). </w:t>
      </w:r>
      <w:r w:rsidR="002748EC">
        <w:t>Un</w:t>
      </w:r>
      <w:r w:rsidR="0069721A">
        <w:t>con</w:t>
      </w:r>
      <w:r w:rsidR="002748EC">
        <w:t>structed</w:t>
      </w:r>
    </w:p>
    <w:p w14:paraId="247E655A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>&gt; anova(fit.un)</w:t>
      </w:r>
    </w:p>
    <w:p w14:paraId="2002FED8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 xml:space="preserve">Denom. DF: 220 </w:t>
      </w:r>
    </w:p>
    <w:p w14:paraId="2DF77372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 xml:space="preserve">            numDF   F-value p-value</w:t>
      </w:r>
    </w:p>
    <w:p w14:paraId="0914A121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>(Intercept)     1 18685.611  &lt;.0001</w:t>
      </w:r>
    </w:p>
    <w:p w14:paraId="777611C1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>Diet            3     9.377  &lt;.0001</w:t>
      </w:r>
    </w:p>
    <w:p w14:paraId="0793FDBF" w14:textId="77777777" w:rsidR="000802B9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>Time            4   137.297  &lt;.0001</w:t>
      </w:r>
    </w:p>
    <w:p w14:paraId="12DE00AF" w14:textId="537A39C3" w:rsidR="005A5C0F" w:rsidRPr="000802B9" w:rsidRDefault="000802B9" w:rsidP="000802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0802B9">
        <w:rPr>
          <w:rFonts w:ascii="Courier" w:hAnsi="Courier"/>
          <w:sz w:val="20"/>
          <w:szCs w:val="20"/>
        </w:rPr>
        <w:t>Diet:Time      12     5.218  &lt;.0001</w:t>
      </w:r>
    </w:p>
    <w:p w14:paraId="1306E295" w14:textId="77777777" w:rsidR="000802B9" w:rsidRDefault="000802B9" w:rsidP="000802B9">
      <w:pPr>
        <w:rPr>
          <w:rFonts w:ascii="Courier" w:hAnsi="Courier"/>
          <w:sz w:val="16"/>
          <w:szCs w:val="16"/>
        </w:rPr>
      </w:pPr>
    </w:p>
    <w:p w14:paraId="0A2F2175" w14:textId="77777777" w:rsidR="000802B9" w:rsidRDefault="000802B9" w:rsidP="000802B9"/>
    <w:p w14:paraId="4A9A4E24" w14:textId="458D6A46" w:rsidR="005A5C0F" w:rsidRDefault="005A5C0F" w:rsidP="005A5C0F">
      <w:r w:rsidRPr="005A5C0F">
        <w:t xml:space="preserve">c). </w:t>
      </w:r>
      <w:r w:rsidR="000802B9">
        <w:t>AR(1) Covariance Structure</w:t>
      </w:r>
    </w:p>
    <w:p w14:paraId="2626CF79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>&gt; anova(fit.ar1)</w:t>
      </w:r>
    </w:p>
    <w:p w14:paraId="39F20E21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 xml:space="preserve">Denom. DF: 220 </w:t>
      </w:r>
    </w:p>
    <w:p w14:paraId="1614D22C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 xml:space="preserve">            numDF  F-value p-value</w:t>
      </w:r>
    </w:p>
    <w:p w14:paraId="37CF8EB8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>(Intercept)     1 706.9114  &lt;.0001</w:t>
      </w:r>
    </w:p>
    <w:p w14:paraId="30A2ED2E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>Diet            3   5.4191  0.0013</w:t>
      </w:r>
    </w:p>
    <w:p w14:paraId="7571CA5C" w14:textId="77777777" w:rsidR="00397917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>Time            4 213.6314  &lt;.0001</w:t>
      </w:r>
    </w:p>
    <w:p w14:paraId="58BE9627" w14:textId="296D24A8" w:rsidR="005A5C0F" w:rsidRPr="00397917" w:rsidRDefault="00397917" w:rsidP="003979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 w:rsidRPr="00397917">
        <w:rPr>
          <w:rFonts w:ascii="Courier" w:hAnsi="Courier" w:cs="Courier New"/>
          <w:sz w:val="20"/>
          <w:szCs w:val="20"/>
        </w:rPr>
        <w:t>Diet:Time      12   4.5165  &lt;.0001</w:t>
      </w:r>
    </w:p>
    <w:p w14:paraId="0B3A1ACD" w14:textId="77777777" w:rsidR="005A5C0F" w:rsidRDefault="005A5C0F" w:rsidP="005A5C0F"/>
    <w:p w14:paraId="62166E9F" w14:textId="33B93414" w:rsidR="0069721A" w:rsidRPr="0069721A" w:rsidRDefault="0069721A" w:rsidP="0069721A">
      <w:r>
        <w:t>The p-values in the three covariance structures assumptions are &lt; 0.05, thus</w:t>
      </w:r>
      <w:r w:rsidRPr="0069721A">
        <w:t xml:space="preserve"> there is a</w:t>
      </w:r>
    </w:p>
    <w:p w14:paraId="119EB570" w14:textId="77777777" w:rsidR="0069721A" w:rsidRPr="0069721A" w:rsidRDefault="0069721A" w:rsidP="0069721A">
      <w:r w:rsidRPr="0069721A">
        <w:t>significant difference in the mean weights of the four groups using the measurements on</w:t>
      </w:r>
    </w:p>
    <w:p w14:paraId="54F01CDD" w14:textId="10A33DD7" w:rsidR="005A5C0F" w:rsidRDefault="0069721A" w:rsidP="0069721A">
      <w:r w:rsidRPr="0069721A">
        <w:t>Days 4, 8,12, 16 and 20.</w:t>
      </w:r>
    </w:p>
    <w:p w14:paraId="6EC71DBF" w14:textId="77777777" w:rsidR="0069721A" w:rsidRDefault="0069721A" w:rsidP="005A5C0F"/>
    <w:p w14:paraId="70015C37" w14:textId="72ACCF19" w:rsidR="005A5C0F" w:rsidRPr="005A5C0F" w:rsidRDefault="005A5C0F" w:rsidP="005A5C0F">
      <w:r>
        <w:t>d</w:t>
      </w:r>
      <w:r w:rsidRPr="005A5C0F">
        <w:t xml:space="preserve">). </w:t>
      </w:r>
      <w:r w:rsidR="0017412C">
        <w:t>Model Comparison</w:t>
      </w:r>
      <w:r w:rsidRPr="005A5C0F">
        <w:t>:</w:t>
      </w:r>
    </w:p>
    <w:p w14:paraId="251BA1F1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>&gt; anova(fit.cs,fit.un)</w:t>
      </w:r>
    </w:p>
    <w:p w14:paraId="30205260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 xml:space="preserve">       Model df      AIC      BIC     logLik   Test L.Ratio p-value</w:t>
      </w:r>
    </w:p>
    <w:p w14:paraId="6304ECB6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 xml:space="preserve">fit.cs     1 22 2215.694 2290.354 -1085.8471                       </w:t>
      </w:r>
    </w:p>
    <w:p w14:paraId="4EF9F907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>fit.un     2 35 1727.939 1846.716  -828.9696 1 vs 2 513.755  &lt;.0001</w:t>
      </w:r>
    </w:p>
    <w:p w14:paraId="66D3657F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>&gt; anova(fit.cs,fit.ar1)</w:t>
      </w:r>
    </w:p>
    <w:p w14:paraId="56E99ED0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 xml:space="preserve">        Model df      AIC      BIC    logLik</w:t>
      </w:r>
    </w:p>
    <w:p w14:paraId="5B7E7E0F" w14:textId="77777777" w:rsidR="0017412C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>fit.cs      1 22 2215.694 2290.354 -1085.847</w:t>
      </w:r>
    </w:p>
    <w:p w14:paraId="22932F09" w14:textId="1EB6DFE4" w:rsidR="005A5C0F" w:rsidRPr="0017412C" w:rsidRDefault="0017412C" w:rsidP="00174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17412C">
        <w:rPr>
          <w:rFonts w:ascii="Courier" w:hAnsi="Courier"/>
          <w:sz w:val="20"/>
          <w:szCs w:val="20"/>
        </w:rPr>
        <w:t>fit.ar1     2 22 2067.107 2141.766 -1011.553</w:t>
      </w:r>
    </w:p>
    <w:p w14:paraId="3DCA9E37" w14:textId="77777777" w:rsidR="0069721A" w:rsidRDefault="0069721A" w:rsidP="005A5C0F"/>
    <w:p w14:paraId="6C91B518" w14:textId="35F63238" w:rsidR="0069721A" w:rsidRDefault="0069721A" w:rsidP="005A5C0F">
      <w:r>
        <w:t>Based on the result, the unconstructed covariance structure may be more suitable for this data as its AIC are lowest and Log-likelihood are highest.</w:t>
      </w:r>
    </w:p>
    <w:p w14:paraId="255B7B9B" w14:textId="77777777" w:rsidR="0017412C" w:rsidRDefault="0017412C" w:rsidP="005A5C0F"/>
    <w:p w14:paraId="17CE6B39" w14:textId="78BB41B6" w:rsidR="00C51807" w:rsidRPr="0069721A" w:rsidRDefault="00B31A8F" w:rsidP="00611F51">
      <w:pPr>
        <w:pStyle w:val="ListParagraph"/>
        <w:numPr>
          <w:ilvl w:val="0"/>
          <w:numId w:val="1"/>
        </w:numPr>
        <w:ind w:left="0"/>
        <w:rPr>
          <w:rFonts w:ascii="Times New Roman" w:hAnsi="Times New Roman" w:cs="Times New Roman"/>
        </w:rPr>
      </w:pPr>
      <w:r w:rsidRPr="0069721A">
        <w:rPr>
          <w:rFonts w:ascii="Times New Roman" w:hAnsi="Times New Roman" w:cs="Times New Roman"/>
        </w:rPr>
        <w:lastRenderedPageBreak/>
        <w:t>In each case determine whether it might be appropriate to adjust for Birth Weight</w:t>
      </w:r>
    </w:p>
    <w:p w14:paraId="24421764" w14:textId="77777777" w:rsidR="00611F51" w:rsidRDefault="00611F51" w:rsidP="00B31A8F">
      <w:pPr>
        <w:rPr>
          <w:rFonts w:ascii="Courier" w:hAnsi="Courier"/>
          <w:sz w:val="20"/>
          <w:szCs w:val="20"/>
        </w:rPr>
      </w:pPr>
    </w:p>
    <w:p w14:paraId="2BF196AA" w14:textId="77777777" w:rsidR="00B31A8F" w:rsidRDefault="00B31A8F" w:rsidP="00B31A8F">
      <w:r w:rsidRPr="0085122B">
        <w:t xml:space="preserve">a). </w:t>
      </w:r>
      <w:r>
        <w:t>Compound Symmetry:</w:t>
      </w:r>
    </w:p>
    <w:p w14:paraId="2F6D9CDA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&gt; anova(fit.cs1)</w:t>
      </w:r>
    </w:p>
    <w:p w14:paraId="1B27164A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 xml:space="preserve">Denom. DF: 219 </w:t>
      </w:r>
    </w:p>
    <w:p w14:paraId="458EC61C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 xml:space="preserve">            numDF   F-value p-value</w:t>
      </w:r>
    </w:p>
    <w:p w14:paraId="115306FA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(Intercept)     1 1136.2864  &lt;.0001</w:t>
      </w:r>
    </w:p>
    <w:p w14:paraId="393F6064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Diet            3    7.4424  0.0001</w:t>
      </w:r>
    </w:p>
    <w:p w14:paraId="4F619F50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Time            4  255.4010  &lt;.0001</w:t>
      </w:r>
    </w:p>
    <w:p w14:paraId="6F29A8BC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BirthWeight     1    1.5354  0.2166</w:t>
      </w:r>
    </w:p>
    <w:p w14:paraId="7F67845C" w14:textId="2C3B2AFC" w:rsid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Diet:Time      12    4.0547  &lt;.0001</w:t>
      </w:r>
    </w:p>
    <w:p w14:paraId="74ECD498" w14:textId="77777777" w:rsidR="00B31A8F" w:rsidRPr="000F15CC" w:rsidRDefault="00B31A8F" w:rsidP="00B31A8F"/>
    <w:p w14:paraId="414DB0A9" w14:textId="7ABDD9A3" w:rsidR="00B31A8F" w:rsidRDefault="00B31A8F" w:rsidP="00B31A8F">
      <w:r w:rsidRPr="000F15CC">
        <w:t xml:space="preserve">b). </w:t>
      </w:r>
      <w:r>
        <w:t>Un</w:t>
      </w:r>
      <w:r w:rsidR="0069721A">
        <w:t>con</w:t>
      </w:r>
      <w:r>
        <w:t>structed</w:t>
      </w:r>
    </w:p>
    <w:p w14:paraId="35787E06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&gt; anova(fit.un1)</w:t>
      </w:r>
    </w:p>
    <w:p w14:paraId="6A878AD0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 xml:space="preserve">Denom. DF: 219 </w:t>
      </w:r>
    </w:p>
    <w:p w14:paraId="6CE53735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 xml:space="preserve">            numDF   F-value p-value</w:t>
      </w:r>
    </w:p>
    <w:p w14:paraId="3083F0CE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(Intercept)     1 19377.395  &lt;.0001</w:t>
      </w:r>
    </w:p>
    <w:p w14:paraId="50B9CEC0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Diet            3     9.852  &lt;.0001</w:t>
      </w:r>
    </w:p>
    <w:p w14:paraId="033D7345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Time            4   137.174  &lt;.0001</w:t>
      </w:r>
    </w:p>
    <w:p w14:paraId="677BD789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BirthWeight     1     3.164  0.0767</w:t>
      </w:r>
    </w:p>
    <w:p w14:paraId="03E614E0" w14:textId="150888D4" w:rsid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/>
          <w:sz w:val="20"/>
          <w:szCs w:val="20"/>
        </w:rPr>
        <w:t>Diet:Time      12     5.218  &lt;.0001</w:t>
      </w:r>
    </w:p>
    <w:p w14:paraId="0375E045" w14:textId="77777777" w:rsidR="00B31A8F" w:rsidRDefault="00B31A8F" w:rsidP="00B31A8F">
      <w:pPr>
        <w:rPr>
          <w:rFonts w:ascii="Courier" w:hAnsi="Courier"/>
          <w:sz w:val="16"/>
          <w:szCs w:val="16"/>
        </w:rPr>
      </w:pPr>
    </w:p>
    <w:p w14:paraId="2CBB8927" w14:textId="77777777" w:rsidR="00B31A8F" w:rsidRDefault="00B31A8F" w:rsidP="00B31A8F"/>
    <w:p w14:paraId="3189645A" w14:textId="77777777" w:rsidR="00B31A8F" w:rsidRDefault="00B31A8F" w:rsidP="00B31A8F">
      <w:r w:rsidRPr="005A5C0F">
        <w:t xml:space="preserve">c). </w:t>
      </w:r>
      <w:r>
        <w:t>AR(1) Covariance Structure</w:t>
      </w:r>
    </w:p>
    <w:p w14:paraId="19EAC4DF" w14:textId="053FC6E4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&gt; anova(fit.ar1</w:t>
      </w:r>
      <w:r w:rsidR="0069721A">
        <w:rPr>
          <w:rFonts w:ascii="Courier" w:hAnsi="Courier" w:cs="Courier New"/>
          <w:sz w:val="20"/>
          <w:szCs w:val="20"/>
        </w:rPr>
        <w:t>1</w:t>
      </w:r>
      <w:r w:rsidRPr="00B31A8F">
        <w:rPr>
          <w:rFonts w:ascii="Courier" w:hAnsi="Courier" w:cs="Courier New"/>
          <w:sz w:val="20"/>
          <w:szCs w:val="20"/>
        </w:rPr>
        <w:t>)</w:t>
      </w:r>
    </w:p>
    <w:p w14:paraId="5E8F4E84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 xml:space="preserve">Denom. DF: 219 </w:t>
      </w:r>
    </w:p>
    <w:p w14:paraId="3AC3FDF0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 xml:space="preserve">            numDF  F-value p-value</w:t>
      </w:r>
    </w:p>
    <w:p w14:paraId="0BF1ADD1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(Intercept)     1 707.5728  &lt;.0001</w:t>
      </w:r>
    </w:p>
    <w:p w14:paraId="51A5E54B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Diet            3   5.4240  0.0013</w:t>
      </w:r>
    </w:p>
    <w:p w14:paraId="645A5B31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Time            4 213.7039  &lt;.0001</w:t>
      </w:r>
    </w:p>
    <w:p w14:paraId="796944AF" w14:textId="77777777" w:rsidR="00B31A8F" w:rsidRP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 w:cs="Courier New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BirthWeight     1   1.1872  0.2771</w:t>
      </w:r>
    </w:p>
    <w:p w14:paraId="02B2FD38" w14:textId="567CDE44" w:rsidR="00B31A8F" w:rsidRDefault="00B31A8F" w:rsidP="00B31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20"/>
          <w:szCs w:val="20"/>
        </w:rPr>
      </w:pPr>
      <w:r w:rsidRPr="00B31A8F">
        <w:rPr>
          <w:rFonts w:ascii="Courier" w:hAnsi="Courier" w:cs="Courier New"/>
          <w:sz w:val="20"/>
          <w:szCs w:val="20"/>
        </w:rPr>
        <w:t>Diet:Time      12   4.5091  &lt;.0001</w:t>
      </w:r>
    </w:p>
    <w:p w14:paraId="3777E35C" w14:textId="42D4E38B" w:rsidR="00D0198C" w:rsidRDefault="00D0198C" w:rsidP="00B31A8F">
      <w:pPr>
        <w:rPr>
          <w:rFonts w:asciiTheme="minorHAnsi" w:hAnsiTheme="minorHAnsi"/>
          <w:sz w:val="16"/>
          <w:szCs w:val="16"/>
        </w:rPr>
      </w:pPr>
    </w:p>
    <w:p w14:paraId="4734209A" w14:textId="4F113C35" w:rsidR="00B31A8F" w:rsidRPr="0069721A" w:rsidRDefault="00B31A8F" w:rsidP="00B31A8F">
      <w:pPr>
        <w:pStyle w:val="FirstParagraph"/>
        <w:rPr>
          <w:rFonts w:ascii="Times New Roman" w:hAnsi="Times New Roman" w:cs="Times New Roman"/>
        </w:rPr>
      </w:pPr>
      <w:r w:rsidRPr="0069721A">
        <w:rPr>
          <w:rFonts w:ascii="Times New Roman" w:hAnsi="Times New Roman" w:cs="Times New Roman"/>
        </w:rPr>
        <w:t>The p-value</w:t>
      </w:r>
      <w:r w:rsidR="0069721A" w:rsidRPr="0069721A">
        <w:rPr>
          <w:rFonts w:ascii="Times New Roman" w:hAnsi="Times New Roman" w:cs="Times New Roman"/>
        </w:rPr>
        <w:t>s</w:t>
      </w:r>
      <w:r w:rsidRPr="0069721A">
        <w:rPr>
          <w:rFonts w:ascii="Times New Roman" w:hAnsi="Times New Roman" w:cs="Times New Roman"/>
        </w:rPr>
        <w:t xml:space="preserve"> for the birthweight </w:t>
      </w:r>
      <w:r w:rsidR="0069721A" w:rsidRPr="0069721A">
        <w:rPr>
          <w:rFonts w:ascii="Times New Roman" w:hAnsi="Times New Roman" w:cs="Times New Roman"/>
        </w:rPr>
        <w:t>are</w:t>
      </w:r>
      <w:r w:rsidRPr="0069721A">
        <w:rPr>
          <w:rFonts w:ascii="Times New Roman" w:hAnsi="Times New Roman" w:cs="Times New Roman"/>
        </w:rPr>
        <w:t xml:space="preserve"> greater than 0.05, which means that it is not significant to adjust for birth weight.</w:t>
      </w:r>
    </w:p>
    <w:p w14:paraId="633FA64D" w14:textId="77777777" w:rsidR="0069721A" w:rsidRDefault="0069721A" w:rsidP="0069721A">
      <w:pPr>
        <w:pStyle w:val="BodyText"/>
        <w:rPr>
          <w:lang w:eastAsia="en-US"/>
        </w:rPr>
      </w:pPr>
    </w:p>
    <w:p w14:paraId="1BDBCB24" w14:textId="77777777" w:rsidR="0069721A" w:rsidRDefault="0069721A" w:rsidP="0069721A">
      <w:pPr>
        <w:pStyle w:val="BodyText"/>
        <w:rPr>
          <w:lang w:eastAsia="en-US"/>
        </w:rPr>
      </w:pPr>
    </w:p>
    <w:p w14:paraId="5A0CDE85" w14:textId="77777777" w:rsidR="0069721A" w:rsidRDefault="0069721A" w:rsidP="0069721A">
      <w:pPr>
        <w:pStyle w:val="BodyText"/>
        <w:rPr>
          <w:lang w:eastAsia="en-US"/>
        </w:rPr>
      </w:pPr>
    </w:p>
    <w:p w14:paraId="3AC1883B" w14:textId="77777777" w:rsidR="0069721A" w:rsidRDefault="0069721A" w:rsidP="0069721A">
      <w:pPr>
        <w:pStyle w:val="BodyText"/>
        <w:rPr>
          <w:lang w:eastAsia="en-US"/>
        </w:rPr>
      </w:pPr>
    </w:p>
    <w:p w14:paraId="2D941933" w14:textId="77777777" w:rsidR="0069721A" w:rsidRDefault="0069721A" w:rsidP="0069721A">
      <w:pPr>
        <w:pStyle w:val="BodyText"/>
        <w:rPr>
          <w:lang w:eastAsia="en-US"/>
        </w:rPr>
      </w:pPr>
    </w:p>
    <w:p w14:paraId="2597843C" w14:textId="77777777" w:rsidR="0069721A" w:rsidRDefault="0069721A" w:rsidP="0069721A">
      <w:pPr>
        <w:pStyle w:val="BodyText"/>
        <w:rPr>
          <w:lang w:eastAsia="en-US"/>
        </w:rPr>
      </w:pPr>
    </w:p>
    <w:p w14:paraId="40B8A8F2" w14:textId="77777777" w:rsidR="0069721A" w:rsidRDefault="0069721A" w:rsidP="0069721A">
      <w:pPr>
        <w:pStyle w:val="BodyText"/>
        <w:rPr>
          <w:lang w:eastAsia="en-US"/>
        </w:rPr>
      </w:pPr>
    </w:p>
    <w:p w14:paraId="073619C5" w14:textId="77777777" w:rsidR="0069721A" w:rsidRDefault="0069721A" w:rsidP="0069721A">
      <w:pPr>
        <w:pStyle w:val="BodyText"/>
        <w:rPr>
          <w:lang w:eastAsia="en-US"/>
        </w:rPr>
      </w:pPr>
    </w:p>
    <w:p w14:paraId="4187437A" w14:textId="77777777" w:rsidR="0069721A" w:rsidRDefault="0069721A" w:rsidP="0069721A">
      <w:pPr>
        <w:pStyle w:val="BodyText"/>
        <w:rPr>
          <w:lang w:eastAsia="en-US"/>
        </w:rPr>
      </w:pPr>
    </w:p>
    <w:p w14:paraId="7D347FE6" w14:textId="77777777" w:rsidR="0069721A" w:rsidRDefault="0069721A" w:rsidP="0069721A">
      <w:pPr>
        <w:pStyle w:val="BodyText"/>
        <w:rPr>
          <w:lang w:eastAsia="en-US"/>
        </w:rPr>
      </w:pPr>
    </w:p>
    <w:p w14:paraId="621B9FED" w14:textId="77777777" w:rsidR="0069721A" w:rsidRPr="0069721A" w:rsidRDefault="0069721A" w:rsidP="0069721A">
      <w:pPr>
        <w:pStyle w:val="BodyText"/>
        <w:rPr>
          <w:lang w:eastAsia="en-US"/>
        </w:rPr>
      </w:pPr>
    </w:p>
    <w:p w14:paraId="735F406E" w14:textId="77777777" w:rsidR="00B31A8F" w:rsidRDefault="00B31A8F" w:rsidP="00B31A8F">
      <w:pPr>
        <w:pStyle w:val="BodyText"/>
      </w:pPr>
      <w:r>
        <w:t xml:space="preserve">3.Check the validity of your assumptions </w:t>
      </w:r>
    </w:p>
    <w:p w14:paraId="2837BE30" w14:textId="06BBC18C" w:rsidR="00B31A8F" w:rsidRDefault="00B31A8F" w:rsidP="00B31A8F">
      <w:pPr>
        <w:pStyle w:val="BodyText"/>
      </w:pPr>
      <w:r>
        <w:t>1</w:t>
      </w:r>
      <w:r w:rsidR="0069721A">
        <w:t>)</w:t>
      </w:r>
      <w:r>
        <w:t>.</w:t>
      </w:r>
      <w:r w:rsidR="0069721A">
        <w:t xml:space="preserve"> </w:t>
      </w:r>
      <w:r>
        <w:t xml:space="preserve">Normality </w:t>
      </w:r>
    </w:p>
    <w:p w14:paraId="0391FF1D" w14:textId="519FC41A" w:rsidR="0069721A" w:rsidRDefault="0069721A" w:rsidP="00B31A8F">
      <w:pPr>
        <w:pStyle w:val="BodyText"/>
      </w:pPr>
      <w:r>
        <w:t>The normality assumption is not well satisfied for all three models</w:t>
      </w:r>
    </w:p>
    <w:p w14:paraId="58D32D39" w14:textId="77777777" w:rsidR="0069721A" w:rsidRDefault="0069721A" w:rsidP="00B31A8F">
      <w:pPr>
        <w:pStyle w:val="BodyText"/>
      </w:pPr>
    </w:p>
    <w:p w14:paraId="387AD3A7" w14:textId="00ABE091" w:rsidR="0069721A" w:rsidRDefault="0069721A" w:rsidP="0069721A">
      <w:pPr>
        <w:pStyle w:val="BodyText"/>
        <w:jc w:val="center"/>
      </w:pPr>
      <w:r>
        <w:rPr>
          <w:noProof/>
        </w:rPr>
        <w:drawing>
          <wp:inline distT="0" distB="0" distL="0" distR="0" wp14:anchorId="59A48FD9" wp14:editId="1F453DFF">
            <wp:extent cx="2108835" cy="1889783"/>
            <wp:effectExtent l="0" t="0" r="0" b="0"/>
            <wp:docPr id="1" name="Picture 1" descr="hist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stgra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842" cy="1901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5C04D1" wp14:editId="72252EA2">
            <wp:extent cx="1969922" cy="1765300"/>
            <wp:effectExtent l="0" t="0" r="11430" b="0"/>
            <wp:docPr id="2" name="Picture 2" descr="QQ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Qplo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718" cy="178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BBF3A" w14:textId="41252B91" w:rsidR="0069721A" w:rsidRDefault="0069721A" w:rsidP="0069721A">
      <w:pPr>
        <w:pStyle w:val="BodyText"/>
        <w:jc w:val="center"/>
      </w:pPr>
      <w:r>
        <w:rPr>
          <w:noProof/>
        </w:rPr>
        <w:drawing>
          <wp:inline distT="0" distB="0" distL="0" distR="0" wp14:anchorId="39CE1016" wp14:editId="1C4FD613">
            <wp:extent cx="2066292" cy="1851660"/>
            <wp:effectExtent l="0" t="0" r="0" b="2540"/>
            <wp:docPr id="3" name="Picture 3" descr="histUn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stUns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522" cy="1871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00B4EE" wp14:editId="34B7FF22">
            <wp:extent cx="1938743" cy="1737360"/>
            <wp:effectExtent l="0" t="0" r="0" b="0"/>
            <wp:docPr id="4" name="Picture 4" descr="qqplot%20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qqplot%20u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67" cy="175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1CD05" w14:textId="77777777" w:rsidR="0069721A" w:rsidRDefault="0069721A" w:rsidP="00B31A8F">
      <w:pPr>
        <w:pStyle w:val="BodyText"/>
      </w:pPr>
    </w:p>
    <w:p w14:paraId="684F59C7" w14:textId="12F2282C" w:rsidR="00B31A8F" w:rsidRDefault="0069721A" w:rsidP="0069721A">
      <w:pPr>
        <w:jc w:val="center"/>
        <w:rPr>
          <w:rFonts w:asciiTheme="minorHAnsi" w:hAnsiTheme="minorHAnsi"/>
          <w:sz w:val="16"/>
          <w:szCs w:val="16"/>
        </w:rPr>
      </w:pPr>
      <w:r>
        <w:rPr>
          <w:rFonts w:asciiTheme="minorHAnsi" w:hAnsiTheme="minorHAnsi"/>
          <w:noProof/>
          <w:sz w:val="16"/>
          <w:szCs w:val="16"/>
        </w:rPr>
        <w:drawing>
          <wp:inline distT="0" distB="0" distL="0" distR="0" wp14:anchorId="3E5ACD40" wp14:editId="712E770B">
            <wp:extent cx="2108835" cy="1889783"/>
            <wp:effectExtent l="0" t="0" r="0" b="0"/>
            <wp:docPr id="5" name="Picture 5" descr="hist%20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ist%20a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861" cy="190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noProof/>
          <w:sz w:val="16"/>
          <w:szCs w:val="16"/>
        </w:rPr>
        <w:drawing>
          <wp:inline distT="0" distB="0" distL="0" distR="0" wp14:anchorId="0F5B9EF9" wp14:editId="7300DFAE">
            <wp:extent cx="2191007" cy="1963420"/>
            <wp:effectExtent l="0" t="0" r="0" b="0"/>
            <wp:docPr id="6" name="Picture 6" descr="qqplot%20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qqplot%20a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355" cy="1987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30C9B" w14:textId="77777777" w:rsidR="0069721A" w:rsidRDefault="0069721A" w:rsidP="0069721A">
      <w:pPr>
        <w:jc w:val="center"/>
        <w:rPr>
          <w:rFonts w:asciiTheme="minorHAnsi" w:hAnsiTheme="minorHAnsi"/>
          <w:sz w:val="16"/>
          <w:szCs w:val="16"/>
        </w:rPr>
      </w:pPr>
    </w:p>
    <w:p w14:paraId="587B9B52" w14:textId="77777777" w:rsidR="0069721A" w:rsidRDefault="0069721A" w:rsidP="0069721A">
      <w:pPr>
        <w:pStyle w:val="BodyText"/>
      </w:pPr>
    </w:p>
    <w:p w14:paraId="19028DC1" w14:textId="77777777" w:rsidR="0069721A" w:rsidRDefault="0069721A" w:rsidP="0069721A">
      <w:pPr>
        <w:pStyle w:val="BodyText"/>
      </w:pPr>
    </w:p>
    <w:p w14:paraId="1204ED59" w14:textId="77777777" w:rsidR="0069721A" w:rsidRDefault="0069721A" w:rsidP="0069721A">
      <w:pPr>
        <w:pStyle w:val="BodyText"/>
      </w:pPr>
    </w:p>
    <w:p w14:paraId="621226B4" w14:textId="77777777" w:rsidR="0069721A" w:rsidRDefault="0069721A" w:rsidP="0069721A">
      <w:pPr>
        <w:pStyle w:val="BodyText"/>
      </w:pPr>
    </w:p>
    <w:p w14:paraId="79CACE94" w14:textId="70314699" w:rsidR="0069721A" w:rsidRDefault="0069721A" w:rsidP="0069721A">
      <w:pPr>
        <w:pStyle w:val="BodyText"/>
      </w:pPr>
      <w:r>
        <w:t>2</w:t>
      </w:r>
      <w:r>
        <w:t xml:space="preserve">). </w:t>
      </w:r>
      <w:r>
        <w:t>Homogeneity of Variance</w:t>
      </w:r>
      <w:r>
        <w:t xml:space="preserve"> </w:t>
      </w:r>
    </w:p>
    <w:p w14:paraId="6D63AA25" w14:textId="7BD6EC42" w:rsidR="0069721A" w:rsidRDefault="0069721A" w:rsidP="0069721A">
      <w:pPr>
        <w:pStyle w:val="BodyText"/>
      </w:pPr>
      <w:r>
        <w:t>Homogeneity of variance assumption is not satisfied</w:t>
      </w:r>
    </w:p>
    <w:p w14:paraId="238336B8" w14:textId="77777777" w:rsidR="0069721A" w:rsidRDefault="0069721A" w:rsidP="0069721A">
      <w:pPr>
        <w:pStyle w:val="BodyText"/>
      </w:pPr>
    </w:p>
    <w:p w14:paraId="0A3604AE" w14:textId="77777777" w:rsidR="0069721A" w:rsidRPr="0069721A" w:rsidRDefault="0069721A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69721A">
        <w:rPr>
          <w:rFonts w:asciiTheme="minorHAnsi" w:hAnsiTheme="minorHAnsi"/>
          <w:sz w:val="16"/>
          <w:szCs w:val="16"/>
        </w:rPr>
        <w:tab/>
      </w:r>
      <w:r w:rsidRPr="0069721A">
        <w:rPr>
          <w:rFonts w:asciiTheme="minorHAnsi" w:hAnsiTheme="minorHAnsi"/>
        </w:rPr>
        <w:t>Bartlett test of homogeneity of variances</w:t>
      </w:r>
    </w:p>
    <w:p w14:paraId="555E2CC0" w14:textId="77777777" w:rsidR="0069721A" w:rsidRPr="0069721A" w:rsidRDefault="0069721A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14:paraId="18E79BAB" w14:textId="77777777" w:rsidR="0069721A" w:rsidRPr="0069721A" w:rsidRDefault="0069721A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69721A">
        <w:rPr>
          <w:rFonts w:asciiTheme="minorHAnsi" w:hAnsiTheme="minorHAnsi"/>
        </w:rPr>
        <w:t>data:  ChickWeight.filter$weight and ChickWeight.filter$Diet</w:t>
      </w:r>
    </w:p>
    <w:p w14:paraId="084BA167" w14:textId="77777777" w:rsidR="0069721A" w:rsidRDefault="0069721A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  <w:r w:rsidRPr="0069721A">
        <w:rPr>
          <w:rFonts w:asciiTheme="minorHAnsi" w:hAnsiTheme="minorHAnsi"/>
        </w:rPr>
        <w:t>Bartlett's K-squared = 10.472, df = 3, p-value = 0.01496</w:t>
      </w:r>
    </w:p>
    <w:p w14:paraId="7F32A1C0" w14:textId="77777777" w:rsidR="0069721A" w:rsidRDefault="0069721A" w:rsidP="0069721A">
      <w:pPr>
        <w:rPr>
          <w:rFonts w:asciiTheme="minorHAnsi" w:hAnsiTheme="minorHAnsi"/>
        </w:rPr>
      </w:pPr>
    </w:p>
    <w:p w14:paraId="547433AB" w14:textId="4E34F578" w:rsidR="0069721A" w:rsidRPr="00534DCF" w:rsidRDefault="00534DCF" w:rsidP="0069721A">
      <w:r w:rsidRPr="00534DCF">
        <w:t>3). Parallelism</w:t>
      </w:r>
    </w:p>
    <w:p w14:paraId="3924A75A" w14:textId="77777777" w:rsidR="00534DCF" w:rsidRDefault="00534DCF" w:rsidP="0069721A">
      <w:pPr>
        <w:rPr>
          <w:rFonts w:asciiTheme="minorHAnsi" w:hAnsiTheme="minorHAnsi"/>
        </w:rPr>
      </w:pPr>
    </w:p>
    <w:p w14:paraId="414A01E1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&gt; summary(aov(ChickWeight.filter$weight ~ ChickWeight.filter$Diet*ChickWeight.filter$Time))</w:t>
      </w:r>
    </w:p>
    <w:p w14:paraId="4F36DA92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 xml:space="preserve">                                                 Df Sum Sq Mean Sq</w:t>
      </w:r>
    </w:p>
    <w:p w14:paraId="066BF7F9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ChickWeight.filter$Diet                           3  73462   24487</w:t>
      </w:r>
    </w:p>
    <w:p w14:paraId="7714B244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ChickWeight.filter$Time                           4 667841  166960</w:t>
      </w:r>
    </w:p>
    <w:p w14:paraId="7007DE59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ChickWeight.filter$Diet:ChickWeight.filter$Time  12  30033    2503</w:t>
      </w:r>
    </w:p>
    <w:p w14:paraId="78EA0213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Residuals                                       220 272910    1240</w:t>
      </w:r>
    </w:p>
    <w:p w14:paraId="445E9BF2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 xml:space="preserve">                                                F value   Pr(&gt;F)    </w:t>
      </w:r>
    </w:p>
    <w:p w14:paraId="7C91754B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ChickWeight.filter$Diet                          19.740 2.28e-11 ***</w:t>
      </w:r>
    </w:p>
    <w:p w14:paraId="734DAB0A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ChickWeight.filter$Time                         134.591  &lt; 2e-16 ***</w:t>
      </w:r>
    </w:p>
    <w:p w14:paraId="05A794F3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 xml:space="preserve">ChickWeight.filter$Diet:ChickWeight.filter$Time   2.018   0.0239 *  </w:t>
      </w:r>
    </w:p>
    <w:p w14:paraId="0909DA90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 xml:space="preserve">Residuals                                                           </w:t>
      </w:r>
    </w:p>
    <w:p w14:paraId="5A128733" w14:textId="77777777" w:rsidR="005B705E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---</w:t>
      </w:r>
    </w:p>
    <w:p w14:paraId="57834E0B" w14:textId="13D994E9" w:rsidR="00534DCF" w:rsidRPr="005B705E" w:rsidRDefault="005B705E" w:rsidP="005B70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" w:hAnsi="Courier"/>
          <w:sz w:val="16"/>
          <w:szCs w:val="16"/>
        </w:rPr>
      </w:pPr>
      <w:r w:rsidRPr="005B705E">
        <w:rPr>
          <w:rFonts w:ascii="Courier" w:hAnsi="Courier"/>
          <w:sz w:val="16"/>
          <w:szCs w:val="16"/>
        </w:rPr>
        <w:t>Signif. codes:  0 ‘***’ 0.001 ‘**’ 0.01 ‘*’ 0.05 ‘.’ 0.1 ‘ ’ 1</w:t>
      </w:r>
    </w:p>
    <w:p w14:paraId="60B9EB43" w14:textId="77777777" w:rsidR="00534DCF" w:rsidRPr="0069721A" w:rsidRDefault="00534DCF" w:rsidP="0069721A">
      <w:pPr>
        <w:rPr>
          <w:rFonts w:asciiTheme="minorHAnsi" w:hAnsiTheme="minorHAnsi"/>
        </w:rPr>
      </w:pPr>
    </w:p>
    <w:p w14:paraId="25E1453C" w14:textId="1D3258E8" w:rsidR="0069721A" w:rsidRDefault="005B705E" w:rsidP="0069721A">
      <w:r w:rsidRPr="005B705E">
        <w:t>Parallelism is not satisfied</w:t>
      </w:r>
    </w:p>
    <w:p w14:paraId="2F8980D8" w14:textId="77777777" w:rsidR="005B705E" w:rsidRDefault="005B705E" w:rsidP="0069721A"/>
    <w:p w14:paraId="492099A9" w14:textId="77777777" w:rsidR="005B705E" w:rsidRDefault="005B705E" w:rsidP="0069721A"/>
    <w:p w14:paraId="74A7181A" w14:textId="77777777" w:rsidR="005B705E" w:rsidRDefault="005B705E" w:rsidP="0069721A"/>
    <w:p w14:paraId="4954A0F2" w14:textId="77777777" w:rsidR="005B705E" w:rsidRDefault="005B705E" w:rsidP="0069721A"/>
    <w:p w14:paraId="4EAF355C" w14:textId="77777777" w:rsidR="005B705E" w:rsidRDefault="005B705E" w:rsidP="0069721A"/>
    <w:p w14:paraId="329EF545" w14:textId="77777777" w:rsidR="005B705E" w:rsidRDefault="005B705E" w:rsidP="0069721A"/>
    <w:p w14:paraId="173432A8" w14:textId="77777777" w:rsidR="005B705E" w:rsidRDefault="005B705E" w:rsidP="0069721A"/>
    <w:p w14:paraId="488821A9" w14:textId="77777777" w:rsidR="005B705E" w:rsidRDefault="005B705E" w:rsidP="0069721A"/>
    <w:p w14:paraId="298026F0" w14:textId="77777777" w:rsidR="005B705E" w:rsidRDefault="005B705E" w:rsidP="0069721A"/>
    <w:p w14:paraId="34629729" w14:textId="77777777" w:rsidR="005B705E" w:rsidRDefault="005B705E" w:rsidP="0069721A"/>
    <w:p w14:paraId="454DCECB" w14:textId="77777777" w:rsidR="005B705E" w:rsidRDefault="005B705E" w:rsidP="0069721A"/>
    <w:p w14:paraId="550325D9" w14:textId="77777777" w:rsidR="005B705E" w:rsidRDefault="005B705E" w:rsidP="0069721A"/>
    <w:p w14:paraId="74CFE972" w14:textId="77777777" w:rsidR="005B705E" w:rsidRDefault="005B705E" w:rsidP="0069721A"/>
    <w:p w14:paraId="673B9EAB" w14:textId="77777777" w:rsidR="005B705E" w:rsidRDefault="005B705E" w:rsidP="0069721A"/>
    <w:p w14:paraId="7542E175" w14:textId="77777777" w:rsidR="005B705E" w:rsidRDefault="005B705E" w:rsidP="0069721A"/>
    <w:p w14:paraId="21D02F74" w14:textId="77777777" w:rsidR="005B705E" w:rsidRDefault="005B705E" w:rsidP="0069721A"/>
    <w:p w14:paraId="4AB948FC" w14:textId="77777777" w:rsidR="005B705E" w:rsidRDefault="005B705E" w:rsidP="0069721A"/>
    <w:p w14:paraId="4131CF34" w14:textId="77777777" w:rsidR="005B705E" w:rsidRDefault="005B705E" w:rsidP="0069721A"/>
    <w:p w14:paraId="2EE6C7B2" w14:textId="77777777" w:rsidR="005B705E" w:rsidRDefault="005B705E" w:rsidP="0069721A"/>
    <w:p w14:paraId="6687CE47" w14:textId="77777777" w:rsidR="005B705E" w:rsidRDefault="005B705E" w:rsidP="0069721A"/>
    <w:p w14:paraId="0301791A" w14:textId="77777777" w:rsidR="005B705E" w:rsidRDefault="005B705E" w:rsidP="0069721A"/>
    <w:p w14:paraId="6A8F7EDC" w14:textId="77777777" w:rsidR="005B705E" w:rsidRDefault="005B705E" w:rsidP="0069721A"/>
    <w:p w14:paraId="1E02A268" w14:textId="77777777" w:rsidR="005B705E" w:rsidRDefault="005B705E" w:rsidP="0069721A">
      <w:bookmarkStart w:id="0" w:name="_GoBack"/>
      <w:bookmarkEnd w:id="0"/>
    </w:p>
    <w:p w14:paraId="02B3D545" w14:textId="77777777" w:rsidR="005B705E" w:rsidRDefault="005B705E" w:rsidP="0069721A"/>
    <w:p w14:paraId="3AD25D83" w14:textId="29EFCA15" w:rsidR="005B705E" w:rsidRDefault="005B705E" w:rsidP="0069721A">
      <w:r>
        <w:t>R Code:</w:t>
      </w:r>
    </w:p>
    <w:p w14:paraId="6F284285" w14:textId="77777777" w:rsidR="005B705E" w:rsidRDefault="005B705E" w:rsidP="0069721A"/>
    <w:p w14:paraId="6144073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library(dplyr)</w:t>
      </w:r>
    </w:p>
    <w:p w14:paraId="09D5F34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library(MASS)</w:t>
      </w:r>
    </w:p>
    <w:p w14:paraId="6FE35910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7FDCAC53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data("ChickWeight")</w:t>
      </w:r>
    </w:p>
    <w:p w14:paraId="4FCBF38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$Diet &lt;- factor(ChickWeight$Diet)</w:t>
      </w:r>
    </w:p>
    <w:p w14:paraId="5E4B2463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$Time &lt;- factor(ChickWeight$Time)</w:t>
      </w:r>
    </w:p>
    <w:p w14:paraId="03BFE4B4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$Chick &lt;- factor(ChickWeight$Chick)</w:t>
      </w:r>
    </w:p>
    <w:p w14:paraId="73B56EBB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.filter &lt;- filter(ChickWeight,Time==4 | Time==8 |Time==12 | Time==16 | Time==20)</w:t>
      </w:r>
    </w:p>
    <w:p w14:paraId="1265F59F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6C8C87A3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# 1</w:t>
      </w:r>
    </w:p>
    <w:p w14:paraId="663C5EDD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library(nlme)</w:t>
      </w:r>
    </w:p>
    <w:p w14:paraId="35103ECB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.repeat &lt;- groupedData(weight~as.numeric(Diet)*as.numeric(Time)|Chick,data=ChickWeight.filter)</w:t>
      </w:r>
    </w:p>
    <w:p w14:paraId="4B45CAE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cs &lt;- gls(weight ~ Diet * Time, data=ChickWeight.repeat, corr=corCompSymm(,form=~1|Chick))</w:t>
      </w:r>
    </w:p>
    <w:p w14:paraId="4F862C54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cs)</w:t>
      </w:r>
    </w:p>
    <w:p w14:paraId="695F6AA1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0C8A93B5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3B514BD7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un &lt;- gls(weight~Diet*Time,data=ChickWeight.repeat,corr=corSymm(form = ~1|Chick),weights = varIdent(form = ~1|Time))</w:t>
      </w:r>
    </w:p>
    <w:p w14:paraId="38D73CB7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un)</w:t>
      </w:r>
    </w:p>
    <w:p w14:paraId="34410881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3DF01667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ar1 &lt;- gls(weight~Diet*Time,data=ChickWeight.repeat,corr=corAR1(,form=~1|Chick))</w:t>
      </w:r>
    </w:p>
    <w:p w14:paraId="3E984995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ar1)</w:t>
      </w:r>
    </w:p>
    <w:p w14:paraId="734B9CA3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36C50C4E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cs,fit.un)</w:t>
      </w:r>
    </w:p>
    <w:p w14:paraId="4075E62D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cs,fit.ar1)</w:t>
      </w:r>
    </w:p>
    <w:p w14:paraId="060C1E06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19E87F35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# 2</w:t>
      </w:r>
    </w:p>
    <w:p w14:paraId="0764E27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BirthWeight &lt;- ChickWeight$weight</w:t>
      </w:r>
    </w:p>
    <w:p w14:paraId="44515470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.birth &lt;- cbind(ChickWeight,BirthWeight)</w:t>
      </w:r>
    </w:p>
    <w:p w14:paraId="7F2118A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or (i in 1 : nrow(ChickWeight.birth)){</w:t>
      </w:r>
    </w:p>
    <w:p w14:paraId="33BC12A4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 xml:space="preserve">    chick.index &lt;- ChickWeight.birth$Chick[i]</w:t>
      </w:r>
    </w:p>
    <w:p w14:paraId="5123F22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 xml:space="preserve">    ChickWeight.birth$BirthWeight[i] &lt;- </w:t>
      </w:r>
    </w:p>
    <w:p w14:paraId="6B0E5E98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 xml:space="preserve">        ChickWeight.birth$weight[which(ChickWeight.birth$Chick == chick.index </w:t>
      </w:r>
    </w:p>
    <w:p w14:paraId="214FDA8B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 xml:space="preserve">                                     &amp; ChickWeight.birth$Time == 0)]</w:t>
      </w:r>
    </w:p>
    <w:p w14:paraId="0F7FBA93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}</w:t>
      </w:r>
    </w:p>
    <w:p w14:paraId="32255618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.birth_filter &lt;- filter(ChickWeight.birth,Time==4 | Time==8 |Time==12 | Time==16 | Time==20)</w:t>
      </w:r>
    </w:p>
    <w:p w14:paraId="5D64B580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ChickWeight.birth_repeated &lt;- groupedData(weight~as.numeric(Diet)*as.numeric(Time)|Chick,data=ChickWeight.birth_filter)</w:t>
      </w:r>
    </w:p>
    <w:p w14:paraId="7B93E715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74150CEF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cs1 &lt;- gls(weight~Diet*Time+BirthWeight,data=ChickWeight.birth_repeated,corr=corCompSymm(,form=~1|Chick))</w:t>
      </w:r>
    </w:p>
    <w:p w14:paraId="669E13D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cs1)</w:t>
      </w:r>
    </w:p>
    <w:p w14:paraId="596C62BE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2E14F6FB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un1 &lt;- gls(weight~Diet*Time+BirthWeight,data=ChickWeight.birth_repeated,corr=corSymm(form = ~1|Chick),weights = varIdent(form = ~1|Time))</w:t>
      </w:r>
    </w:p>
    <w:p w14:paraId="7553BA7F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un1)</w:t>
      </w:r>
    </w:p>
    <w:p w14:paraId="282686A2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6907CF4A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fit.ar11 &lt;- gls(weight~Diet*Time+BirthWeight,data=ChickWeight.birth_repeated,corr=corAR1(,form=~1|Chick))</w:t>
      </w:r>
    </w:p>
    <w:p w14:paraId="6BA82CF0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anova(fit.ar11)</w:t>
      </w:r>
    </w:p>
    <w:p w14:paraId="2DD0D1F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3F140EC1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# 3</w:t>
      </w:r>
    </w:p>
    <w:p w14:paraId="7F86DF05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qqnorm(fit.cs$residuals)</w:t>
      </w:r>
    </w:p>
    <w:p w14:paraId="7426CC02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hist(fit.cs$residuals)</w:t>
      </w:r>
    </w:p>
    <w:p w14:paraId="0F6D590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qqnorm(fit.un$residuals)</w:t>
      </w:r>
    </w:p>
    <w:p w14:paraId="70FDDF9F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hist(fit.un$residuals)</w:t>
      </w:r>
    </w:p>
    <w:p w14:paraId="5678D4CA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qqnorm(fit.ar1$residuals)</w:t>
      </w:r>
    </w:p>
    <w:p w14:paraId="7488374D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hist(fit.ar1$residuals)</w:t>
      </w:r>
    </w:p>
    <w:p w14:paraId="28BE70B9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2CF7247A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bartlett.test(x=ChickWeight.filter$weight,g=ChickWeight.filter$Diet)</w:t>
      </w:r>
    </w:p>
    <w:p w14:paraId="203F29CC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</w:p>
    <w:p w14:paraId="323349E8" w14:textId="77777777" w:rsidR="005B705E" w:rsidRPr="005B705E" w:rsidRDefault="005B705E" w:rsidP="005B705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16"/>
          <w:szCs w:val="16"/>
        </w:rPr>
      </w:pPr>
      <w:r w:rsidRPr="005B705E">
        <w:rPr>
          <w:sz w:val="16"/>
          <w:szCs w:val="16"/>
        </w:rPr>
        <w:t>summary(aov(ChickWeight.filter$weight ~ ChickWeight.filter$Diet*ChickWeight.filter$Time))</w:t>
      </w:r>
    </w:p>
    <w:p w14:paraId="768CDFAD" w14:textId="77777777" w:rsidR="005B705E" w:rsidRPr="005B705E" w:rsidRDefault="005B705E" w:rsidP="0069721A"/>
    <w:sectPr w:rsidR="005B705E" w:rsidRPr="005B705E" w:rsidSect="006F1F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B0313"/>
    <w:multiLevelType w:val="hybridMultilevel"/>
    <w:tmpl w:val="4E5EFD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3C650C2"/>
    <w:multiLevelType w:val="hybridMultilevel"/>
    <w:tmpl w:val="CA3E62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18D60394"/>
    <w:multiLevelType w:val="hybridMultilevel"/>
    <w:tmpl w:val="D05043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A024B3"/>
    <w:multiLevelType w:val="hybridMultilevel"/>
    <w:tmpl w:val="2D3EF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5BD5"/>
    <w:rsid w:val="00011691"/>
    <w:rsid w:val="000210F4"/>
    <w:rsid w:val="00055B35"/>
    <w:rsid w:val="000802B9"/>
    <w:rsid w:val="000A157F"/>
    <w:rsid w:val="000C7D43"/>
    <w:rsid w:val="000D2112"/>
    <w:rsid w:val="000F15CC"/>
    <w:rsid w:val="00143617"/>
    <w:rsid w:val="00162BBE"/>
    <w:rsid w:val="0017412C"/>
    <w:rsid w:val="00180154"/>
    <w:rsid w:val="0018515D"/>
    <w:rsid w:val="001C3AE1"/>
    <w:rsid w:val="00204B48"/>
    <w:rsid w:val="00232D66"/>
    <w:rsid w:val="002338E7"/>
    <w:rsid w:val="002501AC"/>
    <w:rsid w:val="002748EC"/>
    <w:rsid w:val="0028469A"/>
    <w:rsid w:val="002F4F6A"/>
    <w:rsid w:val="00311C93"/>
    <w:rsid w:val="00323F5F"/>
    <w:rsid w:val="00372B8B"/>
    <w:rsid w:val="00373741"/>
    <w:rsid w:val="00393C17"/>
    <w:rsid w:val="00394FCD"/>
    <w:rsid w:val="00397917"/>
    <w:rsid w:val="003C57FD"/>
    <w:rsid w:val="003E515D"/>
    <w:rsid w:val="00422DED"/>
    <w:rsid w:val="00433454"/>
    <w:rsid w:val="00443DDB"/>
    <w:rsid w:val="00446D1F"/>
    <w:rsid w:val="00462E26"/>
    <w:rsid w:val="004714C1"/>
    <w:rsid w:val="004B22A0"/>
    <w:rsid w:val="00505BD5"/>
    <w:rsid w:val="00534DCF"/>
    <w:rsid w:val="00543F6A"/>
    <w:rsid w:val="0056543E"/>
    <w:rsid w:val="00583959"/>
    <w:rsid w:val="0058418E"/>
    <w:rsid w:val="005A5C0F"/>
    <w:rsid w:val="005B0A12"/>
    <w:rsid w:val="005B2722"/>
    <w:rsid w:val="005B705E"/>
    <w:rsid w:val="005F176B"/>
    <w:rsid w:val="005F706F"/>
    <w:rsid w:val="00611F51"/>
    <w:rsid w:val="00664909"/>
    <w:rsid w:val="0069621E"/>
    <w:rsid w:val="0069721A"/>
    <w:rsid w:val="006B2721"/>
    <w:rsid w:val="006D45AD"/>
    <w:rsid w:val="006F1143"/>
    <w:rsid w:val="006F1F79"/>
    <w:rsid w:val="0071337F"/>
    <w:rsid w:val="00726226"/>
    <w:rsid w:val="007301A8"/>
    <w:rsid w:val="007743A0"/>
    <w:rsid w:val="00802966"/>
    <w:rsid w:val="0085122B"/>
    <w:rsid w:val="00872259"/>
    <w:rsid w:val="0091228A"/>
    <w:rsid w:val="009506E2"/>
    <w:rsid w:val="0098144E"/>
    <w:rsid w:val="009D4011"/>
    <w:rsid w:val="009D733B"/>
    <w:rsid w:val="00A16A6F"/>
    <w:rsid w:val="00A25709"/>
    <w:rsid w:val="00A777E6"/>
    <w:rsid w:val="00A8099D"/>
    <w:rsid w:val="00AA2362"/>
    <w:rsid w:val="00AB1CA9"/>
    <w:rsid w:val="00AE1319"/>
    <w:rsid w:val="00AE2E5A"/>
    <w:rsid w:val="00AF4C5B"/>
    <w:rsid w:val="00AF5F4E"/>
    <w:rsid w:val="00B03100"/>
    <w:rsid w:val="00B15765"/>
    <w:rsid w:val="00B30C7F"/>
    <w:rsid w:val="00B31A8F"/>
    <w:rsid w:val="00B332FA"/>
    <w:rsid w:val="00B66875"/>
    <w:rsid w:val="00B93321"/>
    <w:rsid w:val="00B94F25"/>
    <w:rsid w:val="00BD042A"/>
    <w:rsid w:val="00BD5720"/>
    <w:rsid w:val="00C05962"/>
    <w:rsid w:val="00C26A88"/>
    <w:rsid w:val="00C51807"/>
    <w:rsid w:val="00C6329F"/>
    <w:rsid w:val="00C65735"/>
    <w:rsid w:val="00CC4FA1"/>
    <w:rsid w:val="00CD4902"/>
    <w:rsid w:val="00CF63D9"/>
    <w:rsid w:val="00D0198C"/>
    <w:rsid w:val="00D0596B"/>
    <w:rsid w:val="00D35B8D"/>
    <w:rsid w:val="00D5630A"/>
    <w:rsid w:val="00D85DD3"/>
    <w:rsid w:val="00DC7B82"/>
    <w:rsid w:val="00E02E19"/>
    <w:rsid w:val="00E630C7"/>
    <w:rsid w:val="00E7170D"/>
    <w:rsid w:val="00EB4AB9"/>
    <w:rsid w:val="00ED6567"/>
    <w:rsid w:val="00EE1665"/>
    <w:rsid w:val="00EF43B8"/>
    <w:rsid w:val="00F04020"/>
    <w:rsid w:val="00F142BA"/>
    <w:rsid w:val="00FA5A55"/>
    <w:rsid w:val="00FB2807"/>
    <w:rsid w:val="00FD6275"/>
    <w:rsid w:val="00FD7089"/>
    <w:rsid w:val="00FE4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CCDF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6543E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BD5"/>
    <w:pPr>
      <w:ind w:left="720"/>
      <w:contextualSpacing/>
    </w:pPr>
    <w:rPr>
      <w:rFonts w:asciiTheme="minorHAnsi" w:hAnsiTheme="minorHAnsi" w:cstheme="minorBidi"/>
    </w:rPr>
  </w:style>
  <w:style w:type="table" w:styleId="TableGrid">
    <w:name w:val="Table Grid"/>
    <w:basedOn w:val="TableNormal"/>
    <w:uiPriority w:val="39"/>
    <w:rsid w:val="006D45A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7412C"/>
    <w:pPr>
      <w:spacing w:before="180" w:after="180"/>
    </w:pPr>
    <w:rPr>
      <w:rFonts w:asciiTheme="minorHAnsi" w:eastAsia="宋体" w:hAnsiTheme="minorHAnsi" w:cstheme="minorBid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7412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7412C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3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5</Pages>
  <Words>909</Words>
  <Characters>5183</Characters>
  <Application>Microsoft Macintosh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2</cp:revision>
  <dcterms:created xsi:type="dcterms:W3CDTF">2016-09-15T01:14:00Z</dcterms:created>
  <dcterms:modified xsi:type="dcterms:W3CDTF">2016-10-21T14:03:00Z</dcterms:modified>
</cp:coreProperties>
</file>